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people.xml" ContentType="application/vnd.openxmlformats-officedocument.wordprocessingml.peop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5CD53" w14:textId="592EBD00" w:rsidR="004877BC" w:rsidRDefault="004877BC" w:rsidP="004207CD">
      <w:pPr>
        <w:pStyle w:val="Title"/>
      </w:pPr>
      <w:r>
        <w:t>&lt;</w:t>
      </w:r>
      <w:r w:rsidRPr="004207CD">
        <w:t>Student Na</w:t>
      </w:r>
      <w:r>
        <w:t>me&gt;</w:t>
      </w:r>
      <w:r w:rsidR="004207CD">
        <w:t xml:space="preserve"> </w:t>
      </w:r>
      <w:r>
        <w:t>&lt;Student ID&gt;</w:t>
      </w:r>
    </w:p>
    <w:p w14:paraId="209C2FA7" w14:textId="71622488" w:rsidR="004877BC" w:rsidRDefault="004877BC" w:rsidP="004207CD">
      <w:r>
        <w:t>Date</w:t>
      </w:r>
    </w:p>
    <w:p w14:paraId="003AB99A" w14:textId="00FD432E" w:rsidR="0032406B" w:rsidRDefault="00336176" w:rsidP="004207CD">
      <w:pPr>
        <w:pStyle w:val="Heading1"/>
      </w:pPr>
      <w:r w:rsidRPr="00336176">
        <w:t>Modelling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547"/>
        <w:gridCol w:w="6804"/>
      </w:tblGrid>
      <w:tr w:rsidR="007328BB" w14:paraId="2D54C7F9" w14:textId="77777777" w:rsidTr="007328BB">
        <w:tc>
          <w:tcPr>
            <w:tcW w:w="9351" w:type="dxa"/>
            <w:gridSpan w:val="2"/>
          </w:tcPr>
          <w:p>
            <w:r>
              <w:t>Polygonal Modelling</w:t>
            </w:r>
          </w:p>
        </w:tc>
      </w:tr>
      <w:tr w:rsidR="007328BB" w14:paraId="4635EDD2" w14:textId="77777777" w:rsidTr="007328BB">
        <w:tc>
          <w:tcPr>
            <w:tcW w:w="2547" w:type="dxa"/>
          </w:tcPr>
          <w:p w14:paraId="288864AA" w14:textId="52728D39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commentRangeStart w:id="0"/>
            <w:r>
              <w:rPr>
                <w:rFonts w:ascii="Calibri" w:hAnsi="Calibri" w:cs="Calibri"/>
                <w:color w:val="000000"/>
              </w:rPr>
              <w:t xml:space="preserve">Used </w:t>
            </w:r>
            <w:r w:rsidR="00145677">
              <w:rPr>
                <w:rFonts w:ascii="Calibri" w:hAnsi="Calibri" w:cs="Calibri"/>
                <w:color w:val="000000"/>
              </w:rPr>
              <w:t>where</w:t>
            </w:r>
            <w:r w:rsidR="00145677">
              <w:rPr>
                <w:rFonts w:ascii="Calibri" w:hAnsi="Calibri" w:cs="Calibri"/>
                <w:color w:val="000000"/>
              </w:rPr>
              <w:t xml:space="preserve"> </w:t>
            </w:r>
            <w:commentRangeEnd w:id="0"/>
            <w:r>
              <w:rPr>
                <w:rStyle w:val="CommentReference"/>
              </w:rPr>
              <w:commentReference w:id="0"/>
            </w:r>
          </w:p>
        </w:tc>
        <w:tc>
          <w:tcPr>
            <w:tcW w:w="6804" w:type="dxa"/>
          </w:tcPr>
          <w:p>
            <w:r>
              <w:t>For the main 3D objects in the scene, such as environment structures, props, and character bodies.</w:t>
            </w:r>
          </w:p>
        </w:tc>
      </w:tr>
      <w:tr w:rsidR="007328BB" w14:paraId="56CE5722" w14:textId="77777777" w:rsidTr="007328BB">
        <w:tc>
          <w:tcPr>
            <w:tcW w:w="2547" w:type="dxa"/>
          </w:tcPr>
          <w:p w14:paraId="1DF15913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commentRangeStart w:id="1"/>
            <w:r>
              <w:rPr>
                <w:rFonts w:ascii="Calibri" w:hAnsi="Calibri" w:cs="Calibri"/>
                <w:color w:val="000000"/>
              </w:rPr>
              <w:t>Purpose</w:t>
            </w:r>
            <w:commentRangeEnd w:id="1"/>
            <w:r>
              <w:rPr>
                <w:rStyle w:val="CommentReference"/>
              </w:rPr>
              <w:commentReference w:id="1"/>
            </w:r>
          </w:p>
        </w:tc>
        <w:tc>
          <w:tcPr>
            <w:tcW w:w="6804" w:type="dxa"/>
          </w:tcPr>
          <w:p>
            <w:r>
              <w:t>To create detailed, realistic shapes with control over geometry.</w:t>
            </w:r>
          </w:p>
        </w:tc>
      </w:tr>
      <w:tr w:rsidR="007328BB" w14:paraId="69B1621A" w14:textId="77777777" w:rsidTr="007328BB">
        <w:tc>
          <w:tcPr>
            <w:tcW w:w="2547" w:type="dxa"/>
          </w:tcPr>
          <w:p w14:paraId="44F19A61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rt of labs?</w:t>
            </w:r>
          </w:p>
        </w:tc>
        <w:tc>
          <w:tcPr>
            <w:tcW w:w="6804" w:type="dxa"/>
          </w:tcPr>
          <w:p>
            <w:r>
              <w:t>Yes.</w:t>
            </w:r>
          </w:p>
        </w:tc>
      </w:tr>
      <w:tr w:rsidR="007328BB" w14:paraId="4347A6E7" w14:textId="77777777" w:rsidTr="007328BB">
        <w:tc>
          <w:tcPr>
            <w:tcW w:w="2547" w:type="dxa"/>
          </w:tcPr>
          <w:p w14:paraId="550D693E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commentRangeStart w:id="2"/>
            <w:r>
              <w:rPr>
                <w:rFonts w:ascii="Calibri" w:hAnsi="Calibri" w:cs="Calibri"/>
                <w:color w:val="000000"/>
              </w:rPr>
              <w:t>Related module content</w:t>
            </w:r>
            <w:commentRangeEnd w:id="2"/>
            <w:r>
              <w:rPr>
                <w:rStyle w:val="CommentReference"/>
              </w:rPr>
              <w:commentReference w:id="2"/>
            </w:r>
          </w:p>
        </w:tc>
        <w:tc>
          <w:tcPr>
            <w:tcW w:w="6804" w:type="dxa"/>
          </w:tcPr>
          <w:p>
            <w:r>
              <w:t>3D asset creation, topology management, UV unwrapping.</w:t>
            </w:r>
          </w:p>
        </w:tc>
      </w:tr>
      <w:tr w:rsidR="007328BB" w14:paraId="3A89B871" w14:textId="77777777" w:rsidTr="007328BB">
        <w:tc>
          <w:tcPr>
            <w:tcW w:w="2547" w:type="dxa"/>
          </w:tcPr>
          <w:p w14:paraId="2EDABD5E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commentRangeStart w:id="3"/>
            <w:r>
              <w:rPr>
                <w:rFonts w:ascii="Calibri" w:hAnsi="Calibri" w:cs="Calibri"/>
                <w:color w:val="000000"/>
              </w:rPr>
              <w:t>Advantages</w:t>
            </w:r>
            <w:commentRangeEnd w:id="3"/>
            <w:r>
              <w:rPr>
                <w:rStyle w:val="CommentReference"/>
              </w:rPr>
              <w:commentReference w:id="3"/>
            </w:r>
          </w:p>
        </w:tc>
        <w:tc>
          <w:tcPr>
            <w:tcW w:w="6804" w:type="dxa"/>
          </w:tcPr>
          <w:p>
            <w:r>
              <w:t>High control over shapes, easy to edit, widely supported in all 3D software.</w:t>
            </w:r>
          </w:p>
        </w:tc>
      </w:tr>
      <w:tr w:rsidR="007328BB" w14:paraId="663E3C15" w14:textId="77777777" w:rsidTr="007328BB">
        <w:tc>
          <w:tcPr>
            <w:tcW w:w="2547" w:type="dxa"/>
          </w:tcPr>
          <w:p w14:paraId="507591AE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commentRangeStart w:id="4"/>
            <w:r>
              <w:rPr>
                <w:rFonts w:ascii="Calibri" w:hAnsi="Calibri" w:cs="Calibri"/>
                <w:color w:val="000000"/>
              </w:rPr>
              <w:t>Disadvantages</w:t>
            </w:r>
            <w:commentRangeEnd w:id="4"/>
            <w:r>
              <w:rPr>
                <w:rStyle w:val="CommentReference"/>
              </w:rPr>
              <w:commentReference w:id="4"/>
            </w:r>
          </w:p>
        </w:tc>
        <w:tc>
          <w:tcPr>
            <w:tcW w:w="6804" w:type="dxa"/>
          </w:tcPr>
          <w:p>
            <w:r>
              <w:t>Can be time-consuming; requires manual optimization for performance.</w:t>
            </w:r>
          </w:p>
        </w:tc>
      </w:tr>
      <w:tr w:rsidR="007328BB" w14:paraId="124A4A14" w14:textId="77777777" w:rsidTr="007328BB">
        <w:tc>
          <w:tcPr>
            <w:tcW w:w="2547" w:type="dxa"/>
          </w:tcPr>
          <w:p w14:paraId="7C93E6E3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commentRangeStart w:id="5"/>
            <w:r>
              <w:rPr>
                <w:rFonts w:ascii="Calibri" w:hAnsi="Calibri" w:cs="Calibri"/>
                <w:color w:val="000000"/>
              </w:rPr>
              <w:t>Alternatives</w:t>
            </w:r>
            <w:commentRangeEnd w:id="5"/>
            <w:r>
              <w:rPr>
                <w:rStyle w:val="CommentReference"/>
              </w:rPr>
              <w:commentReference w:id="5"/>
            </w:r>
          </w:p>
        </w:tc>
        <w:tc>
          <w:tcPr>
            <w:tcW w:w="6804" w:type="dxa"/>
          </w:tcPr>
          <w:p>
            <w:r>
              <w:t>Sculpting for organic forms, procedural generation for repetitive objects.</w:t>
            </w:r>
          </w:p>
        </w:tc>
      </w:tr>
    </w:tbl>
    <w:p w14:paraId="0F06F050" w14:textId="4AA32E82" w:rsidR="004207CD" w:rsidRDefault="004207CD" w:rsidP="004207CD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547"/>
        <w:gridCol w:w="6804"/>
      </w:tblGrid>
      <w:tr w:rsidR="00C734D7" w14:paraId="645F127D" w14:textId="77777777" w:rsidTr="00AB4950">
        <w:tc>
          <w:tcPr>
            <w:tcW w:w="9351" w:type="dxa"/>
            <w:gridSpan w:val="2"/>
          </w:tcPr>
          <w:p>
            <w:r>
              <w:t>Procedural Modelling</w:t>
            </w:r>
          </w:p>
        </w:tc>
      </w:tr>
      <w:tr w:rsidR="00C734D7" w14:paraId="441BB7C4" w14:textId="77777777" w:rsidTr="00AB4950">
        <w:tc>
          <w:tcPr>
            <w:tcW w:w="2547" w:type="dxa"/>
          </w:tcPr>
          <w:p w14:paraId="2E553F05" w14:textId="0495C1D1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ed </w:t>
            </w:r>
            <w:r w:rsidR="00145677">
              <w:rPr>
                <w:rFonts w:ascii="Calibri" w:hAnsi="Calibri" w:cs="Calibri"/>
                <w:color w:val="000000"/>
              </w:rPr>
              <w:t>where</w:t>
            </w:r>
          </w:p>
        </w:tc>
        <w:tc>
          <w:tcPr>
            <w:tcW w:w="6804" w:type="dxa"/>
          </w:tcPr>
          <w:p>
            <w:r>
              <w:t>For repeating elements such as terrain, foliage placement, or patterned objects.</w:t>
            </w:r>
          </w:p>
        </w:tc>
      </w:tr>
      <w:tr w:rsidR="00C734D7" w14:paraId="2BFBB3A9" w14:textId="77777777" w:rsidTr="00AB4950">
        <w:tc>
          <w:tcPr>
            <w:tcW w:w="2547" w:type="dxa"/>
          </w:tcPr>
          <w:p w14:paraId="7665ADD2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urpose</w:t>
            </w:r>
          </w:p>
        </w:tc>
        <w:tc>
          <w:tcPr>
            <w:tcW w:w="6804" w:type="dxa"/>
          </w:tcPr>
          <w:p>
            <w:r>
              <w:t>To generate complex assets automatically using modifiers or procedural tools.</w:t>
            </w:r>
          </w:p>
        </w:tc>
      </w:tr>
      <w:tr w:rsidR="00C734D7" w14:paraId="5E5A563B" w14:textId="77777777" w:rsidTr="00AB4950">
        <w:tc>
          <w:tcPr>
            <w:tcW w:w="2547" w:type="dxa"/>
          </w:tcPr>
          <w:p w14:paraId="722836DA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rt of labs?</w:t>
            </w:r>
          </w:p>
        </w:tc>
        <w:tc>
          <w:tcPr>
            <w:tcW w:w="6804" w:type="dxa"/>
          </w:tcPr>
          <w:p>
            <w:r>
              <w:t>Yes.</w:t>
            </w:r>
          </w:p>
        </w:tc>
      </w:tr>
      <w:tr w:rsidR="00C734D7" w14:paraId="38FFD67B" w14:textId="77777777" w:rsidTr="00AB4950">
        <w:tc>
          <w:tcPr>
            <w:tcW w:w="2547" w:type="dxa"/>
          </w:tcPr>
          <w:p w14:paraId="4AAAF7BD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lated module content</w:t>
            </w:r>
          </w:p>
        </w:tc>
        <w:tc>
          <w:tcPr>
            <w:tcW w:w="6804" w:type="dxa"/>
          </w:tcPr>
          <w:p>
            <w:r>
              <w:t>Geometry nodes (Blender) or procedural generators (Houdini).</w:t>
            </w:r>
          </w:p>
        </w:tc>
      </w:tr>
      <w:tr w:rsidR="00C734D7" w14:paraId="620A693C" w14:textId="77777777" w:rsidTr="00AB4950">
        <w:tc>
          <w:tcPr>
            <w:tcW w:w="2547" w:type="dxa"/>
          </w:tcPr>
          <w:p w14:paraId="49D3FEE1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antages</w:t>
            </w:r>
          </w:p>
        </w:tc>
        <w:tc>
          <w:tcPr>
            <w:tcW w:w="6804" w:type="dxa"/>
          </w:tcPr>
          <w:p>
            <w:r>
              <w:t>Saves time, flexible adjustments, non-destructive workflow.</w:t>
            </w:r>
          </w:p>
        </w:tc>
      </w:tr>
      <w:tr w:rsidR="00C734D7" w14:paraId="07C5BE9B" w14:textId="77777777" w:rsidTr="00AB4950">
        <w:tc>
          <w:tcPr>
            <w:tcW w:w="2547" w:type="dxa"/>
          </w:tcPr>
          <w:p w14:paraId="44741789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sadvantages</w:t>
            </w:r>
          </w:p>
        </w:tc>
        <w:tc>
          <w:tcPr>
            <w:tcW w:w="6804" w:type="dxa"/>
          </w:tcPr>
          <w:p>
            <w:r>
              <w:t>Less direct control over exact shape details.</w:t>
            </w:r>
          </w:p>
        </w:tc>
      </w:tr>
      <w:tr w:rsidR="00C734D7" w14:paraId="0B765F53" w14:textId="77777777" w:rsidTr="00AB4950">
        <w:tc>
          <w:tcPr>
            <w:tcW w:w="2547" w:type="dxa"/>
          </w:tcPr>
          <w:p w14:paraId="482DFB94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ternatives</w:t>
            </w:r>
            <w:commentRangeEnd w:id="6"/>
            <w:r>
              <w:rPr>
                <w:rStyle w:val="CommentReference"/>
              </w:rPr>
              <w:commentReference w:id="6"/>
            </w:r>
          </w:p>
        </w:tc>
        <w:tc>
          <w:tcPr>
            <w:tcW w:w="6804" w:type="dxa"/>
          </w:tcPr>
          <w:p>
            <w:r>
              <w:t>Manual modelling, kitbashing.</w:t>
            </w:r>
          </w:p>
        </w:tc>
      </w:tr>
    </w:tbl>
    <w:p w14:paraId="10E73139" w14:textId="77777777" w:rsidR="00BA1486" w:rsidRDefault="00BA1486" w:rsidP="004207CD">
      <w:pPr>
        <w:pStyle w:val="Heading1"/>
      </w:pPr>
    </w:p>
    <w:p w14:paraId="2FDF01A3" w14:textId="100AFF0C" w:rsidR="004207CD" w:rsidRDefault="004207CD" w:rsidP="004207CD">
      <w:pPr>
        <w:pStyle w:val="Heading1"/>
      </w:pPr>
      <w:r>
        <w:t>Animation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547"/>
        <w:gridCol w:w="6804"/>
      </w:tblGrid>
      <w:tr w:rsidR="007328BB" w14:paraId="7F2EBC56" w14:textId="77777777" w:rsidTr="007328BB">
        <w:tc>
          <w:tcPr>
            <w:tcW w:w="9351" w:type="dxa"/>
            <w:gridSpan w:val="2"/>
          </w:tcPr>
          <w:p w14:paraId="0FD23C8D" w14:textId="1AE481EF" w:rsidR="007328BB" w:rsidRDefault="007328BB" w:rsidP="007328BB">
            <w:pPr>
              <w:pStyle w:val="Heading2"/>
            </w:pPr>
            <w:r>
              <w:t>&lt;Name of animation technique 1&gt;</w:t>
            </w:r>
          </w:p>
        </w:tc>
      </w:tr>
      <w:tr w:rsidR="007328BB" w14:paraId="502D7E92" w14:textId="77777777" w:rsidTr="007328BB">
        <w:tc>
          <w:tcPr>
            <w:tcW w:w="2547" w:type="dxa"/>
          </w:tcPr>
          <w:p w14:paraId="3EFC2AF3" w14:textId="6A93E4F2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sed</w:t>
            </w:r>
            <w:r w:rsidR="00145677">
              <w:rPr>
                <w:rFonts w:ascii="Calibri" w:hAnsi="Calibri" w:cs="Calibri"/>
                <w:color w:val="000000"/>
              </w:rPr>
              <w:t xml:space="preserve"> where</w:t>
            </w:r>
          </w:p>
        </w:tc>
        <w:tc>
          <w:tcPr>
            <w:tcW w:w="6804" w:type="dxa"/>
          </w:tcPr>
          <w:p>
            <w:r>
              <w:t>For repeating elements such as terrain, foliage placement, or patterned objects.</w:t>
              <w:br/>
              <w:t>For organic forms like rocks, natural shapes, or creature detailing.</w:t>
              <w:br/>
              <w:t>For character movements, object transforms, and scene actions.</w:t>
              <w:br/>
              <w:t>For natural effects like falling debris, collision-based motion.</w:t>
              <w:br/>
              <w:t>For effects such as sparks, magical energy flows.</w:t>
            </w:r>
          </w:p>
        </w:tc>
      </w:tr>
      <w:tr w:rsidR="007328BB" w14:paraId="409010D0" w14:textId="77777777" w:rsidTr="007328BB">
        <w:tc>
          <w:tcPr>
            <w:tcW w:w="2547" w:type="dxa"/>
          </w:tcPr>
          <w:p w14:paraId="533EE5EA" w14:textId="1E51DFAD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urpose</w:t>
            </w:r>
          </w:p>
        </w:tc>
        <w:tc>
          <w:tcPr>
            <w:tcW w:w="6804" w:type="dxa"/>
          </w:tcPr>
          <w:p>
            <w:r>
              <w:t>To generate complex assets automatically using modifiers or procedural tools.</w:t>
              <w:br/>
              <w:t>Sculpting</w:t>
              <w:br/>
              <w:t>To achieve realistic organic shapes with fine surface detail.</w:t>
              <w:br/>
              <w:t>Animation</w:t>
              <w:br/>
              <w:t>Keyframe Animation</w:t>
              <w:br/>
              <w:t>To control motion manually for precise timing.</w:t>
              <w:br/>
              <w:t>Physics Simulation</w:t>
              <w:br/>
              <w:t>To simulate realistic physical behavior automatically.</w:t>
              <w:br/>
              <w:t>Particle Systems</w:t>
              <w:br/>
              <w:t>To create dynamic visual effects.</w:t>
            </w:r>
          </w:p>
        </w:tc>
      </w:tr>
      <w:tr w:rsidR="007328BB" w14:paraId="5028C666" w14:textId="77777777" w:rsidTr="007328BB">
        <w:tc>
          <w:tcPr>
            <w:tcW w:w="2547" w:type="dxa"/>
          </w:tcPr>
          <w:p w14:paraId="42C79B9D" w14:textId="58D033FE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rt of labs?</w:t>
            </w:r>
          </w:p>
        </w:tc>
        <w:tc>
          <w:tcPr>
            <w:tcW w:w="6804" w:type="dxa"/>
          </w:tcPr>
          <w:p>
            <w:r>
              <w:t>Yes.</w:t>
              <w:br/>
              <w:t>Yes.</w:t>
              <w:br/>
              <w:t>Yes.</w:t>
              <w:br/>
              <w:t>Yes</w:t>
              <w:br/>
              <w:t>Yes.</w:t>
            </w:r>
          </w:p>
        </w:tc>
      </w:tr>
      <w:tr w:rsidR="007328BB" w14:paraId="00B9D532" w14:textId="77777777" w:rsidTr="007328BB">
        <w:tc>
          <w:tcPr>
            <w:tcW w:w="2547" w:type="dxa"/>
          </w:tcPr>
          <w:p w14:paraId="3934EBAB" w14:textId="48594153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lated module content</w:t>
            </w:r>
          </w:p>
        </w:tc>
        <w:tc>
          <w:tcPr>
            <w:tcW w:w="6804" w:type="dxa"/>
          </w:tcPr>
          <w:p>
            <w:r>
              <w:t>Geometry nodes (Blender) or procedural generators (Houdini).</w:t>
              <w:br/>
              <w:t>Digital sculpting techniques, multiresolution workflows.</w:t>
              <w:br/>
              <w:t>Animation curves, interpolation, motion planning.</w:t>
              <w:br/>
              <w:t>Rigid body dynamics, cloth simulation, particle simulation.</w:t>
              <w:br/>
              <w:t>Emitter particles, volumetric rendering.</w:t>
            </w:r>
          </w:p>
        </w:tc>
      </w:tr>
      <w:tr w:rsidR="007328BB" w14:paraId="53D5A8EC" w14:textId="77777777" w:rsidTr="007328BB">
        <w:tc>
          <w:tcPr>
            <w:tcW w:w="2547" w:type="dxa"/>
          </w:tcPr>
          <w:p w14:paraId="7C5D964E" w14:textId="77777777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antages</w:t>
            </w:r>
          </w:p>
        </w:tc>
        <w:tc>
          <w:tcPr>
            <w:tcW w:w="6804" w:type="dxa"/>
          </w:tcPr>
          <w:p>
            <w:r>
              <w:t>Saves time, flexible adjustments, non-destructive workflow.</w:t>
              <w:br/>
              <w:t>Great for realism, artistic freedom.</w:t>
              <w:br/>
              <w:t>Full control over motion, works well for stylized or planned actions.</w:t>
              <w:br/>
              <w:t>Realistic results with less manual animation.</w:t>
              <w:br/>
              <w:t>Creates complex effects quickly, can simulate natural randomness.</w:t>
            </w:r>
          </w:p>
        </w:tc>
      </w:tr>
      <w:tr w:rsidR="007328BB" w14:paraId="4DBA2C0B" w14:textId="77777777" w:rsidTr="007328BB">
        <w:tc>
          <w:tcPr>
            <w:tcW w:w="2547" w:type="dxa"/>
          </w:tcPr>
          <w:p w14:paraId="6F9363BA" w14:textId="0178627F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sadvantages</w:t>
            </w:r>
          </w:p>
        </w:tc>
        <w:tc>
          <w:tcPr>
            <w:tcW w:w="6804" w:type="dxa"/>
          </w:tcPr>
          <w:p>
            <w:r>
              <w:t>Less direct control over exact shape details.</w:t>
              <w:br/>
              <w:t>High-poly output, needs retopology for animation.</w:t>
              <w:br/>
              <w:t>Time-consuming, less natural if not done carefully.</w:t>
              <w:br/>
              <w:t>Can be computationally heavy, less artistic control.</w:t>
              <w:br/>
              <w:t>High render times, complex to optimize.</w:t>
            </w:r>
          </w:p>
        </w:tc>
      </w:tr>
      <w:tr w:rsidR="007328BB" w14:paraId="1B7FD49D" w14:textId="77777777" w:rsidTr="007328BB">
        <w:tc>
          <w:tcPr>
            <w:tcW w:w="2547" w:type="dxa"/>
          </w:tcPr>
          <w:p w14:paraId="50F3FC9E" w14:textId="5D83E1EB" w:rsidR="007328BB" w:rsidRDefault="007328BB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ternatives</w:t>
            </w:r>
          </w:p>
        </w:tc>
        <w:tc>
          <w:tcPr>
            <w:tcW w:w="6804" w:type="dxa"/>
          </w:tcPr>
          <w:p>
            <w:r>
              <w:t>Manual modelling, kitbashing.</w:t>
              <w:br/>
              <w:t>Displacement maps, texture-based normal details.</w:t>
              <w:br/>
              <w:t>Motion capture for realistic movement.</w:t>
              <w:br/>
              <w:t>Manual animation for stylized control.</w:t>
              <w:br/>
              <w:t>Sprite-based effects, baked simulations.</w:t>
            </w:r>
          </w:p>
        </w:tc>
      </w:tr>
    </w:tbl>
    <w:p w14:paraId="740CA1CE" w14:textId="232BDBE7" w:rsidR="004877BC" w:rsidRDefault="004877BC" w:rsidP="00797C40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547"/>
        <w:gridCol w:w="6804"/>
      </w:tblGrid>
      <w:tr w:rsidR="00C734D7" w14:paraId="2B720743" w14:textId="77777777" w:rsidTr="00AB4950">
        <w:tc>
          <w:tcPr>
            <w:tcW w:w="9351" w:type="dxa"/>
            <w:gridSpan w:val="2"/>
          </w:tcPr>
          <w:p w14:paraId="46404A5F" w14:textId="65E01E9F" w:rsidR="00C734D7" w:rsidRDefault="00C734D7" w:rsidP="00AB4950">
            <w:pPr>
              <w:pStyle w:val="Heading2"/>
            </w:pPr>
            <w:r>
              <w:t>&lt;Name of animation technique n&gt;</w:t>
            </w:r>
          </w:p>
        </w:tc>
      </w:tr>
      <w:tr w:rsidR="00C734D7" w14:paraId="33EDBDB6" w14:textId="77777777" w:rsidTr="00AB4950">
        <w:tc>
          <w:tcPr>
            <w:tcW w:w="2547" w:type="dxa"/>
          </w:tcPr>
          <w:p w14:paraId="508D6CA1" w14:textId="5C1D0553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Used </w:t>
            </w:r>
            <w:r w:rsidR="00145677">
              <w:rPr>
                <w:rFonts w:ascii="Calibri" w:hAnsi="Calibri" w:cs="Calibri"/>
                <w:color w:val="000000"/>
              </w:rPr>
              <w:t>where</w:t>
            </w:r>
          </w:p>
        </w:tc>
        <w:tc>
          <w:tcPr>
            <w:tcW w:w="6804" w:type="dxa"/>
          </w:tcPr>
          <w:p w14:paraId="5C8D4DC7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6FA0C7C5" w14:textId="77777777" w:rsidTr="00AB4950">
        <w:tc>
          <w:tcPr>
            <w:tcW w:w="2547" w:type="dxa"/>
          </w:tcPr>
          <w:p w14:paraId="4293B09B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urpose</w:t>
            </w:r>
          </w:p>
        </w:tc>
        <w:tc>
          <w:tcPr>
            <w:tcW w:w="6804" w:type="dxa"/>
          </w:tcPr>
          <w:p w14:paraId="36EAFAB5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6976DB19" w14:textId="77777777" w:rsidTr="00AB4950">
        <w:tc>
          <w:tcPr>
            <w:tcW w:w="2547" w:type="dxa"/>
          </w:tcPr>
          <w:p w14:paraId="061CBE7D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art of labs?</w:t>
            </w:r>
          </w:p>
        </w:tc>
        <w:tc>
          <w:tcPr>
            <w:tcW w:w="6804" w:type="dxa"/>
          </w:tcPr>
          <w:p w14:paraId="17C486DF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&lt;yes/no?</w:t>
            </w:r>
          </w:p>
        </w:tc>
      </w:tr>
      <w:tr w:rsidR="00C734D7" w14:paraId="1F68F995" w14:textId="77777777" w:rsidTr="00AB4950">
        <w:tc>
          <w:tcPr>
            <w:tcW w:w="2547" w:type="dxa"/>
          </w:tcPr>
          <w:p w14:paraId="0FC02FDE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lated module content</w:t>
            </w:r>
          </w:p>
        </w:tc>
        <w:tc>
          <w:tcPr>
            <w:tcW w:w="6804" w:type="dxa"/>
          </w:tcPr>
          <w:p w14:paraId="5AF90CB2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1851EE93" w14:textId="77777777" w:rsidTr="00AB4950">
        <w:tc>
          <w:tcPr>
            <w:tcW w:w="2547" w:type="dxa"/>
          </w:tcPr>
          <w:p w14:paraId="193B98B5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dvantages</w:t>
            </w:r>
          </w:p>
        </w:tc>
        <w:tc>
          <w:tcPr>
            <w:tcW w:w="6804" w:type="dxa"/>
          </w:tcPr>
          <w:p w14:paraId="1E5E077C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0316266C" w14:textId="77777777" w:rsidTr="00AB4950">
        <w:tc>
          <w:tcPr>
            <w:tcW w:w="2547" w:type="dxa"/>
          </w:tcPr>
          <w:p w14:paraId="1A3A3EAB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Disadvantages</w:t>
            </w:r>
          </w:p>
        </w:tc>
        <w:tc>
          <w:tcPr>
            <w:tcW w:w="6804" w:type="dxa"/>
          </w:tcPr>
          <w:p w14:paraId="4782E19D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  <w:tr w:rsidR="00C734D7" w14:paraId="448E9F16" w14:textId="77777777" w:rsidTr="00AB4950">
        <w:tc>
          <w:tcPr>
            <w:tcW w:w="2547" w:type="dxa"/>
          </w:tcPr>
          <w:p w14:paraId="03CC9D4F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lternatives</w:t>
            </w:r>
          </w:p>
        </w:tc>
        <w:tc>
          <w:tcPr>
            <w:tcW w:w="6804" w:type="dxa"/>
          </w:tcPr>
          <w:p w14:paraId="5BBB8949" w14:textId="77777777" w:rsidR="00C734D7" w:rsidRDefault="00C734D7" w:rsidP="00AB4950">
            <w:pPr>
              <w:rPr>
                <w:rFonts w:ascii="Calibri" w:hAnsi="Calibri" w:cs="Calibri"/>
                <w:color w:val="000000"/>
              </w:rPr>
            </w:pPr>
          </w:p>
        </w:tc>
      </w:tr>
    </w:tbl>
    <w:p w14:paraId="64A00315" w14:textId="2361C2E3" w:rsidR="007328BB" w:rsidRDefault="007328BB" w:rsidP="00797C40"/>
    <w:p w14:paraId="1748E47C" w14:textId="77777777" w:rsidR="00145677" w:rsidRDefault="00BA1486" w:rsidP="00BA1486">
      <w:pPr>
        <w:pStyle w:val="Heading2"/>
      </w:pPr>
      <w:r>
        <w:lastRenderedPageBreak/>
        <w:t>3</w:t>
      </w:r>
      <w:r w:rsidRPr="00BA1486">
        <w:rPr>
          <w:vertAlign w:val="superscript"/>
        </w:rPr>
        <w:t>rd</w:t>
      </w:r>
      <w:r>
        <w:t xml:space="preserve"> party Assets used in the </w:t>
      </w:r>
      <w:proofErr w:type="gramStart"/>
      <w:r>
        <w:t>coursework</w:t>
      </w:r>
      <w:proofErr w:type="gramEnd"/>
    </w:p>
    <w:p w14:paraId="601338AB" w14:textId="35E9AADD" w:rsidR="00145677" w:rsidRDefault="00145677" w:rsidP="00145677">
      <w:r>
        <w:t xml:space="preserve">Note: </w:t>
      </w:r>
      <w:r>
        <w:t xml:space="preserve">You are </w:t>
      </w:r>
      <w:r w:rsidRPr="00145677">
        <w:rPr>
          <w:b/>
          <w:bCs/>
          <w:i/>
          <w:iCs/>
        </w:rPr>
        <w:t>not allowed</w:t>
      </w:r>
      <w:r>
        <w:t xml:space="preserve"> to import any animation, models, or model parts from external</w:t>
      </w:r>
    </w:p>
    <w:p w14:paraId="0FA0A50B" w14:textId="77777777" w:rsidR="00145677" w:rsidRDefault="00145677" w:rsidP="00145677">
      <w:r>
        <w:t>sources.</w:t>
      </w:r>
    </w:p>
    <w:p w14:paraId="5C71E2AB" w14:textId="77777777" w:rsidR="00145677" w:rsidRDefault="00145677" w:rsidP="00145677">
      <w:r>
        <w:t>3rd party resources that explicitly permitted are:</w:t>
      </w:r>
    </w:p>
    <w:p w14:paraId="18119F34" w14:textId="4D37B96B" w:rsidR="00145677" w:rsidRDefault="00145677" w:rsidP="00145677">
      <w:pPr>
        <w:pStyle w:val="ListParagraph"/>
        <w:numPr>
          <w:ilvl w:val="0"/>
          <w:numId w:val="2"/>
        </w:numPr>
      </w:pPr>
      <w:r>
        <w:t>M</w:t>
      </w:r>
      <w:r>
        <w:t>usic and sound effects</w:t>
      </w:r>
    </w:p>
    <w:p w14:paraId="771542A3" w14:textId="098D3289" w:rsidR="00145677" w:rsidRDefault="00145677" w:rsidP="00145677">
      <w:pPr>
        <w:pStyle w:val="ListParagraph"/>
        <w:numPr>
          <w:ilvl w:val="0"/>
          <w:numId w:val="2"/>
        </w:numPr>
      </w:pPr>
      <w:r>
        <w:t>Textures</w:t>
      </w:r>
    </w:p>
    <w:p w14:paraId="3D076AD3" w14:textId="6F63828F" w:rsidR="00145677" w:rsidRDefault="00145677" w:rsidP="00145677">
      <w:pPr>
        <w:pStyle w:val="ListParagraph"/>
        <w:numPr>
          <w:ilvl w:val="0"/>
          <w:numId w:val="2"/>
        </w:numPr>
      </w:pPr>
      <w:r>
        <w:t>Reference images</w:t>
      </w:r>
    </w:p>
    <w:p w14:paraId="787E35E9" w14:textId="46525B5F" w:rsidR="00BA1486" w:rsidRDefault="00BA1486" w:rsidP="00145677"/>
    <w:p w14:paraId="4236FC8E" w14:textId="77777777" w:rsidR="00145677" w:rsidRDefault="00145677" w:rsidP="00145677"/>
    <w:p w14:paraId="26423D6A" w14:textId="7DC5AA4C" w:rsidR="00791BC9" w:rsidRDefault="00791BC9" w:rsidP="00791BC9">
      <w:pPr>
        <w:pStyle w:val="ListParagraph"/>
        <w:numPr>
          <w:ilvl w:val="0"/>
          <w:numId w:val="1"/>
        </w:numPr>
      </w:pPr>
    </w:p>
    <w:p w14:paraId="33340B89" w14:textId="3FF68EB9" w:rsidR="00791BC9" w:rsidRDefault="00791BC9" w:rsidP="00791BC9">
      <w:pPr>
        <w:pStyle w:val="ListParagraph"/>
        <w:numPr>
          <w:ilvl w:val="0"/>
          <w:numId w:val="1"/>
        </w:numPr>
      </w:pPr>
      <w:r>
        <w:t xml:space="preserve"> </w:t>
      </w:r>
    </w:p>
    <w:p w14:paraId="70CE2872" w14:textId="05C15453" w:rsidR="00791BC9" w:rsidRDefault="00791BC9" w:rsidP="00791BC9">
      <w:pPr>
        <w:pStyle w:val="ListParagraph"/>
        <w:numPr>
          <w:ilvl w:val="0"/>
          <w:numId w:val="1"/>
        </w:numPr>
      </w:pPr>
      <w:r>
        <w:t xml:space="preserve"> </w:t>
      </w:r>
    </w:p>
    <w:p w14:paraId="64CCA6F4" w14:textId="6B193E82" w:rsidR="00791BC9" w:rsidRDefault="00791BC9" w:rsidP="00791BC9">
      <w:pPr>
        <w:pStyle w:val="ListParagraph"/>
        <w:numPr>
          <w:ilvl w:val="0"/>
          <w:numId w:val="1"/>
        </w:numPr>
      </w:pPr>
    </w:p>
    <w:p w14:paraId="492677EB" w14:textId="77777777" w:rsidR="00791BC9" w:rsidRPr="00BA1486" w:rsidRDefault="00791BC9" w:rsidP="00791BC9">
      <w:pPr>
        <w:pStyle w:val="ListParagraph"/>
        <w:numPr>
          <w:ilvl w:val="0"/>
          <w:numId w:val="1"/>
        </w:numPr>
      </w:pPr>
    </w:p>
    <w:p/>
    <w:p/>
    <w:p>
      <w:r>
        <w:t>Textures: Possibly from free libraries such as CC0 Textures, Texture Haven, or Quixel (permitted).</w:t>
      </w:r>
    </w:p>
    <w:p>
      <w:r>
        <w:t>Music and Sound Effects: Background soundtrack and ambient sound from royalty-free sources.</w:t>
      </w:r>
    </w:p>
    <w:p>
      <w:r>
        <w:t>Reference Images: Used for modelling accuracy.</w:t>
      </w:r>
    </w:p>
    <w:p>
      <w:r>
        <w:t>Note: No imported models or animation clips.</w:t>
      </w:r>
    </w:p>
    <w:sectPr w:rsidR="00791BC9" w:rsidRPr="00BA1486" w:rsidSect="004207CD">
      <w:footerReference w:type="defaul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Ulysses Bernardet" w:date="2022-02-01T15:35:00Z" w:initials="UB">
    <w:p w14:paraId="517146CF" w14:textId="79897A18" w:rsidR="007328BB" w:rsidRDefault="007328BB">
      <w:pPr>
        <w:pStyle w:val="CommentText"/>
      </w:pPr>
      <w:r>
        <w:rPr>
          <w:rStyle w:val="CommentReference"/>
        </w:rPr>
        <w:annotationRef/>
      </w:r>
      <w:r>
        <w:t xml:space="preserve">What part of you work is this technique used for. </w:t>
      </w:r>
      <w:r w:rsidR="00D6312C">
        <w:t>Include</w:t>
      </w:r>
      <w:r w:rsidR="00C33F9F">
        <w:t>?</w:t>
      </w:r>
      <w:r w:rsidR="00D6312C">
        <w:t xml:space="preserve"> image of object</w:t>
      </w:r>
      <w:r>
        <w:t>.</w:t>
      </w:r>
    </w:p>
  </w:comment>
  <w:comment w:id="1" w:author="Ulysses Bernardet" w:date="2022-02-01T15:35:00Z" w:initials="UB">
    <w:p w14:paraId="4918316B" w14:textId="586EC910" w:rsidR="007328BB" w:rsidRDefault="007328BB">
      <w:pPr>
        <w:pStyle w:val="CommentText"/>
      </w:pPr>
      <w:r>
        <w:rPr>
          <w:rStyle w:val="CommentReference"/>
        </w:rPr>
        <w:annotationRef/>
      </w:r>
      <w:r w:rsidR="00C734D7">
        <w:t>What is the goal of using this technique?</w:t>
      </w:r>
    </w:p>
  </w:comment>
  <w:comment w:id="2" w:author="Ulysses Bernardet" w:date="2022-02-01T15:35:00Z" w:initials="UB">
    <w:p w14:paraId="0CC568A6" w14:textId="7FD9A4F3" w:rsidR="007328BB" w:rsidRDefault="007328BB">
      <w:pPr>
        <w:pStyle w:val="CommentText"/>
      </w:pPr>
      <w:r>
        <w:rPr>
          <w:rStyle w:val="CommentReference"/>
        </w:rPr>
        <w:annotationRef/>
      </w:r>
      <w:r w:rsidR="00C734D7">
        <w:t>What content that was discussed in class is this technique related to?</w:t>
      </w:r>
    </w:p>
  </w:comment>
  <w:comment w:id="3" w:author="Ulysses Bernardet" w:date="2022-02-01T15:35:00Z" w:initials="UB">
    <w:p w14:paraId="6AF93BD7" w14:textId="41D3A6C6" w:rsidR="007328BB" w:rsidRDefault="007328BB">
      <w:pPr>
        <w:pStyle w:val="CommentText"/>
      </w:pPr>
      <w:r>
        <w:rPr>
          <w:rStyle w:val="CommentReference"/>
        </w:rPr>
        <w:annotationRef/>
      </w:r>
      <w:r w:rsidR="00C734D7">
        <w:t>List advantages of using this technique</w:t>
      </w:r>
    </w:p>
  </w:comment>
  <w:comment w:id="4" w:author="Ulysses Bernardet" w:date="2022-02-01T15:35:00Z" w:initials="UB">
    <w:p w14:paraId="312EB4D0" w14:textId="4F3BAC4D" w:rsidR="007328BB" w:rsidRDefault="007328BB">
      <w:pPr>
        <w:pStyle w:val="CommentText"/>
      </w:pPr>
      <w:r>
        <w:rPr>
          <w:rStyle w:val="CommentReference"/>
        </w:rPr>
        <w:annotationRef/>
      </w:r>
      <w:r w:rsidR="00C734D7">
        <w:t>List disadvantages of using this technique</w:t>
      </w:r>
    </w:p>
  </w:comment>
  <w:comment w:id="5" w:author="Ulysses Bernardet" w:date="2022-02-01T15:36:00Z" w:initials="UB">
    <w:p w14:paraId="66C0AD97" w14:textId="72803158" w:rsidR="007328BB" w:rsidRDefault="007328BB">
      <w:pPr>
        <w:pStyle w:val="CommentText"/>
      </w:pPr>
      <w:r>
        <w:rPr>
          <w:rStyle w:val="CommentReference"/>
        </w:rPr>
        <w:annotationRef/>
      </w:r>
      <w:r w:rsidR="00C734D7">
        <w:t>How else could the same goal have been achieved?</w:t>
      </w:r>
    </w:p>
  </w:comment>
  <w:comment w:id="6" w:author="Ulysses Bernardet" w:date="2022-02-01T15:38:00Z" w:initials="UB">
    <w:p w14:paraId="37FCB7BD" w14:textId="63710124" w:rsidR="00C734D7" w:rsidRDefault="00C734D7">
      <w:pPr>
        <w:pStyle w:val="CommentText"/>
      </w:pPr>
      <w:r>
        <w:rPr>
          <w:rStyle w:val="CommentReference"/>
        </w:rPr>
        <w:annotationRef/>
      </w:r>
      <w:r>
        <w:t>Add as many tables as neede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17146CF" w15:done="0"/>
  <w15:commentEx w15:paraId="4918316B" w15:done="0"/>
  <w15:commentEx w15:paraId="0CC568A6" w15:done="0"/>
  <w15:commentEx w15:paraId="6AF93BD7" w15:done="0"/>
  <w15:commentEx w15:paraId="312EB4D0" w15:done="0"/>
  <w15:commentEx w15:paraId="66C0AD97" w15:done="0"/>
  <w15:commentEx w15:paraId="37FCB7B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A3D1CF" w16cex:dateUtc="2022-02-01T15:35:00Z"/>
  <w16cex:commentExtensible w16cex:durableId="25A3D1D3" w16cex:dateUtc="2022-02-01T15:35:00Z"/>
  <w16cex:commentExtensible w16cex:durableId="25A3D1DA" w16cex:dateUtc="2022-02-01T15:35:00Z"/>
  <w16cex:commentExtensible w16cex:durableId="25A3D1DD" w16cex:dateUtc="2022-02-01T15:35:00Z"/>
  <w16cex:commentExtensible w16cex:durableId="25A3D1DF" w16cex:dateUtc="2022-02-01T15:35:00Z"/>
  <w16cex:commentExtensible w16cex:durableId="25A3D1E1" w16cex:dateUtc="2022-02-01T15:36:00Z"/>
  <w16cex:commentExtensible w16cex:durableId="25A3D28F" w16cex:dateUtc="2022-02-01T15:3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17146CF" w16cid:durableId="25A3D1CF"/>
  <w16cid:commentId w16cid:paraId="4918316B" w16cid:durableId="25A3D1D3"/>
  <w16cid:commentId w16cid:paraId="0CC568A6" w16cid:durableId="25A3D1DA"/>
  <w16cid:commentId w16cid:paraId="6AF93BD7" w16cid:durableId="25A3D1DD"/>
  <w16cid:commentId w16cid:paraId="312EB4D0" w16cid:durableId="25A3D1DF"/>
  <w16cid:commentId w16cid:paraId="66C0AD97" w16cid:durableId="25A3D1E1"/>
  <w16cid:commentId w16cid:paraId="37FCB7BD" w16cid:durableId="25A3D28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B8D5E5" w14:textId="77777777" w:rsidR="00F52A3E" w:rsidRDefault="00F52A3E" w:rsidP="00F44F0B">
      <w:r>
        <w:separator/>
      </w:r>
    </w:p>
  </w:endnote>
  <w:endnote w:type="continuationSeparator" w:id="0">
    <w:p w14:paraId="7910A458" w14:textId="77777777" w:rsidR="00F52A3E" w:rsidRDefault="00F52A3E" w:rsidP="00F44F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altName w:val="Calibri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248443" w14:textId="726DFF99" w:rsidR="00F44F0B" w:rsidRDefault="00F44F0B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>/</w:t>
    </w:r>
    <w:fldSimple w:instr=" NUMPAGES   \* MERGEFORMAT ">
      <w:r>
        <w:rPr>
          <w:noProof/>
        </w:rPr>
        <w:t>1</w:t>
      </w:r>
    </w:fldSimple>
    <w:r>
      <w:ptab w:relativeTo="margin" w:alignment="center" w:leader="none"/>
    </w:r>
    <w:r>
      <w:ptab w:relativeTo="margin" w:alignment="right" w:leader="none"/>
    </w:r>
    <w:fldSimple w:instr=" FILENAME   \* MERGEFORMAT ">
      <w:r w:rsidR="00336D3A">
        <w:rPr>
          <w:noProof/>
        </w:rPr>
        <w:t>Workbook template.docx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F0050" w14:textId="77777777" w:rsidR="00F52A3E" w:rsidRDefault="00F52A3E" w:rsidP="00F44F0B">
      <w:r>
        <w:separator/>
      </w:r>
    </w:p>
  </w:footnote>
  <w:footnote w:type="continuationSeparator" w:id="0">
    <w:p w14:paraId="513A37EF" w14:textId="77777777" w:rsidR="00F52A3E" w:rsidRDefault="00F52A3E" w:rsidP="00F44F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543F9C"/>
    <w:multiLevelType w:val="hybridMultilevel"/>
    <w:tmpl w:val="EA0424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D714F5"/>
    <w:multiLevelType w:val="hybridMultilevel"/>
    <w:tmpl w:val="4B880E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925500">
    <w:abstractNumId w:val="0"/>
  </w:num>
  <w:num w:numId="2" w16cid:durableId="40661191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Ulysses Bernardet">
    <w15:presenceInfo w15:providerId="AD" w15:userId="S::bernardu@aston.ac.uk::2337878d-2342-4adc-91cb-a8d2033f699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xMzG2NDU0NzK2NLRU0lEKTi0uzszPAykwqQUAgJDeWywAAAA="/>
  </w:docVars>
  <w:rsids>
    <w:rsidRoot w:val="00B5391F"/>
    <w:rsid w:val="00135EC2"/>
    <w:rsid w:val="00145677"/>
    <w:rsid w:val="001A6606"/>
    <w:rsid w:val="0032406B"/>
    <w:rsid w:val="00336176"/>
    <w:rsid w:val="00336D3A"/>
    <w:rsid w:val="004207CD"/>
    <w:rsid w:val="004877BC"/>
    <w:rsid w:val="00531BA8"/>
    <w:rsid w:val="007328BB"/>
    <w:rsid w:val="00750ECC"/>
    <w:rsid w:val="00791BC9"/>
    <w:rsid w:val="00797C40"/>
    <w:rsid w:val="007D1ACE"/>
    <w:rsid w:val="00852230"/>
    <w:rsid w:val="008F42BD"/>
    <w:rsid w:val="009A333E"/>
    <w:rsid w:val="00B24CD8"/>
    <w:rsid w:val="00B43F59"/>
    <w:rsid w:val="00B5391F"/>
    <w:rsid w:val="00B56CD9"/>
    <w:rsid w:val="00BA1486"/>
    <w:rsid w:val="00C33F9F"/>
    <w:rsid w:val="00C734D7"/>
    <w:rsid w:val="00D40C70"/>
    <w:rsid w:val="00D6312C"/>
    <w:rsid w:val="00DC2848"/>
    <w:rsid w:val="00E46C83"/>
    <w:rsid w:val="00F44F0B"/>
    <w:rsid w:val="00F52A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557CC0"/>
  <w15:chartTrackingRefBased/>
  <w15:docId w15:val="{49D7EE7F-7F5A-4486-BAB1-D4189050B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6D3A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336D3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4F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6D3A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44F0B"/>
    <w:rPr>
      <w:rFonts w:asciiTheme="majorHAnsi" w:eastAsiaTheme="majorEastAsia" w:hAnsiTheme="majorHAnsi" w:cstheme="majorBidi"/>
      <w:b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44F0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4F0B"/>
  </w:style>
  <w:style w:type="paragraph" w:styleId="Footer">
    <w:name w:val="footer"/>
    <w:basedOn w:val="Normal"/>
    <w:link w:val="FooterChar"/>
    <w:uiPriority w:val="99"/>
    <w:unhideWhenUsed/>
    <w:rsid w:val="00F44F0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4F0B"/>
  </w:style>
  <w:style w:type="character" w:customStyle="1" w:styleId="fontstyle01">
    <w:name w:val="fontstyle01"/>
    <w:basedOn w:val="DefaultParagraphFont"/>
    <w:rsid w:val="00336176"/>
    <w:rPr>
      <w:rFonts w:ascii="Calibri" w:hAnsi="Calibri" w:cs="Calibri" w:hint="default"/>
      <w:b/>
      <w:bCs/>
      <w:i/>
      <w:iCs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336176"/>
    <w:rPr>
      <w:rFonts w:ascii="Calibri" w:hAnsi="Calibri" w:cs="Calibri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11">
    <w:name w:val="fontstyle11"/>
    <w:basedOn w:val="DefaultParagraphFont"/>
    <w:rsid w:val="00336176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336176"/>
    <w:rPr>
      <w:rFonts w:ascii="Calibri" w:hAnsi="Calibri" w:cs="Calibr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336176"/>
    <w:rPr>
      <w:rFonts w:ascii="Calibri-Bold" w:hAnsi="Calibri-Bold" w:hint="default"/>
      <w:b/>
      <w:bCs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DC28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4207CD"/>
    <w:pPr>
      <w:contextualSpacing/>
    </w:pPr>
    <w:rPr>
      <w:rFonts w:asciiTheme="majorHAnsi" w:eastAsiaTheme="majorEastAsia" w:hAnsiTheme="majorHAnsi" w:cstheme="majorBidi"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4207CD"/>
    <w:rPr>
      <w:rFonts w:asciiTheme="majorHAnsi" w:eastAsiaTheme="majorEastAsia" w:hAnsiTheme="majorHAnsi" w:cstheme="majorBidi"/>
      <w:spacing w:val="-10"/>
      <w:kern w:val="28"/>
      <w:sz w:val="36"/>
      <w:szCs w:val="36"/>
    </w:rPr>
  </w:style>
  <w:style w:type="character" w:styleId="CommentReference">
    <w:name w:val="annotation reference"/>
    <w:basedOn w:val="DefaultParagraphFont"/>
    <w:uiPriority w:val="99"/>
    <w:semiHidden/>
    <w:unhideWhenUsed/>
    <w:rsid w:val="007328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328B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328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328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328BB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734D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91B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A04964-5020-4005-80E9-0603F6D38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2</Pages>
  <Words>135</Words>
  <Characters>77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ysses Bernardet</dc:creator>
  <cp:keywords/>
  <dc:description/>
  <cp:lastModifiedBy>Ulysses Bernardet</cp:lastModifiedBy>
  <cp:revision>16</cp:revision>
  <dcterms:created xsi:type="dcterms:W3CDTF">2022-02-01T13:22:00Z</dcterms:created>
  <dcterms:modified xsi:type="dcterms:W3CDTF">2024-02-08T14:27:00Z</dcterms:modified>
</cp:coreProperties>
</file>